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616FC333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E50017">
        <w:t>3</w:t>
      </w:r>
      <w:r w:rsidR="00E64E4C">
        <w:t xml:space="preserve"> </w:t>
      </w:r>
      <w:r w:rsidR="004A7D50">
        <w:t>Research Data Infrastructure</w:t>
      </w:r>
      <w:r w:rsidR="00094D3E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01177150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4A7D50">
        <w:t>202</w:t>
      </w:r>
      <w:r w:rsidR="00E50017">
        <w:t>3</w:t>
      </w:r>
      <w:r w:rsidR="004A7D50">
        <w:t xml:space="preserve"> Research Data Infrastructure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848865041">
    <w:abstractNumId w:val="9"/>
  </w:num>
  <w:num w:numId="2" w16cid:durableId="1184705689">
    <w:abstractNumId w:val="7"/>
  </w:num>
  <w:num w:numId="3" w16cid:durableId="1913347907">
    <w:abstractNumId w:val="6"/>
  </w:num>
  <w:num w:numId="4" w16cid:durableId="738359137">
    <w:abstractNumId w:val="5"/>
  </w:num>
  <w:num w:numId="5" w16cid:durableId="1002511740">
    <w:abstractNumId w:val="4"/>
  </w:num>
  <w:num w:numId="6" w16cid:durableId="2109307988">
    <w:abstractNumId w:val="8"/>
  </w:num>
  <w:num w:numId="7" w16cid:durableId="661082498">
    <w:abstractNumId w:val="3"/>
  </w:num>
  <w:num w:numId="8" w16cid:durableId="721447158">
    <w:abstractNumId w:val="2"/>
  </w:num>
  <w:num w:numId="9" w16cid:durableId="576204796">
    <w:abstractNumId w:val="1"/>
  </w:num>
  <w:num w:numId="10" w16cid:durableId="201414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10DE1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B6B9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17CE0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D481A"/>
    <w:rsid w:val="00CF7E84"/>
    <w:rsid w:val="00D87BC8"/>
    <w:rsid w:val="00E029B2"/>
    <w:rsid w:val="00E12E98"/>
    <w:rsid w:val="00E50017"/>
    <w:rsid w:val="00E60FE3"/>
    <w:rsid w:val="00E64E4C"/>
    <w:rsid w:val="00E72774"/>
    <w:rsid w:val="00ED17D8"/>
    <w:rsid w:val="00EF7652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5" ma:contentTypeDescription="Create a new document." ma:contentTypeScope="" ma:versionID="145ef1dbcbcdb8d02c84fd22d222f69d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0efb54e9d8b7af1342122f77f578030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DocHub_ProgrammeRoundNumber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Hub_ProgrammeRoundNumber" ma:index="24" nillable="true" ma:displayName="Round Number" ma:description="Enter in the Round number for this Programme" ma:internalName="DocHub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ea379157-0239-47ed-8dba-519245b109fe</TermId>
        </TermInfo>
      </Terms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  <Value>4271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  <DocHub_ProgrammeRoundNumber xmlns="2a251b7e-61e4-4816-a71f-b295a9ad20fb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FA48495-696F-4E37-8CEF-5B6ED94F0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www.w3.org/XML/1998/namespace"/>
    <ds:schemaRef ds:uri="http://schemas.microsoft.com/sharepoint/v4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2a251b7e-61e4-4816-a71f-b295a9ad20fb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D418A94F-373F-4AE7-BF4C-B11048FB3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8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>Square brackets indicate areas for user input.</dc:description>
  <cp:lastModifiedBy/>
  <cp:revision>1</cp:revision>
  <dcterms:created xsi:type="dcterms:W3CDTF">2023-07-19T23:33:00Z</dcterms:created>
  <dcterms:modified xsi:type="dcterms:W3CDTF">2023-07-19T23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>4271;#letter|ea379157-0239-47ed-8dba-519245b109fe</vt:lpwstr>
  </property>
  <property fmtid="{D5CDD505-2E9C-101B-9397-08002B2CF9AE}" pid="7" name="DocHub_WorkActivity">
    <vt:lpwstr/>
  </property>
  <property fmtid="{D5CDD505-2E9C-101B-9397-08002B2CF9AE}" pid="8" name="Language">
    <vt:lpwstr>English</vt:lpwstr>
  </property>
</Properties>
</file>